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33C3C7E9" w:rsidR="000C49FD" w:rsidRPr="00443A64" w:rsidRDefault="00443A64" w:rsidP="00E31880">
      <w:pPr>
        <w:jc w:val="center"/>
        <w:rPr>
          <w:b/>
          <w:bCs/>
          <w:sz w:val="32"/>
          <w:szCs w:val="32"/>
        </w:rPr>
      </w:pPr>
      <w:r w:rsidRPr="00443A64">
        <w:rPr>
          <w:b/>
          <w:bCs/>
          <w:sz w:val="32"/>
          <w:szCs w:val="32"/>
        </w:rPr>
        <w:t>(</w:t>
      </w:r>
      <w:r w:rsidR="00CA1053">
        <w:rPr>
          <w:b/>
          <w:bCs/>
          <w:sz w:val="32"/>
          <w:szCs w:val="32"/>
        </w:rPr>
        <w:t>Maine</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378D783E"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CA1053">
        <w:rPr>
          <w:sz w:val="22"/>
          <w:szCs w:val="22"/>
        </w:rPr>
        <w:t>Maine</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F6338E9" w:rsidR="00C543C7" w:rsidRDefault="00CA1053" w:rsidP="00E31880">
            <w:pPr>
              <w:rPr>
                <w:sz w:val="22"/>
                <w:szCs w:val="22"/>
              </w:rPr>
            </w:pPr>
            <w:r>
              <w:rPr>
                <w:sz w:val="22"/>
                <w:szCs w:val="22"/>
              </w:rPr>
              <w:t>Maine</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CE29D5" w14:textId="77777777" w:rsidR="001E4250" w:rsidRDefault="001E42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69E081D" w:rsidR="004F70A3" w:rsidRPr="001E4250" w:rsidRDefault="004F70A3" w:rsidP="001E42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742D59" w14:textId="77777777" w:rsidR="001E4250" w:rsidRDefault="001E4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73CD36" w14:textId="77777777" w:rsidR="001E4250" w:rsidRDefault="001E42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49BE95F" w:rsidR="004F70A3" w:rsidRPr="001E4250" w:rsidRDefault="004F70A3" w:rsidP="001E42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73204F" w14:textId="77777777" w:rsidR="001E4250" w:rsidRDefault="001E42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7695472">
    <w:abstractNumId w:val="3"/>
  </w:num>
  <w:num w:numId="2" w16cid:durableId="1585727685">
    <w:abstractNumId w:val="2"/>
  </w:num>
  <w:num w:numId="3" w16cid:durableId="1043093659">
    <w:abstractNumId w:val="0"/>
  </w:num>
  <w:num w:numId="4" w16cid:durableId="2097751172">
    <w:abstractNumId w:val="4"/>
  </w:num>
  <w:num w:numId="5" w16cid:durableId="17279936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1E4250"/>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A1053"/>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6</Words>
  <Characters>2773</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5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